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gfhgfnnvj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cccc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jktgkhl;fhkfl;ghkfdfglkjhklflghjlkfghjklfghlghjkldghjkldghjkldghjkldhjkldghjkldghkljjdghkl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 ไม่ขึ้นอีก สัก 1 เพลงนะคะ จังหวะไหน ถึงจะเร็วกว่านี้ เพลงอะไร ใครเคยฟังเพลงลิซ่า บอกได้ไหม เพลงอะไรเดี๋ยวนะ เดี๋ยว ๆ ๆ ท่อนนี้นะ ท่อน…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skDisk</w:t>
      </w:r>
    </w:p>
    <w:p>
      <w:pPr>
        <w:pStyle w:val="BodyText"/>
      </w:pPr>
      <w:r>
        <w:t xml:space="preserve">[ภาษาต่างประเทศ]เดี๋ยวเด้อสวัสดีคุณครูที่อยู่ปลายทางนะคะ แล้วก็รวมถึงนักเรียนที่อยู่ต้นทางของคุณครูทุก ๆ คนนะคะเข้าใจนะ เอาตั้งแต่ตรงนี้</w:t>
      </w:r>
    </w:p>
    <w:p>
      <w:pPr>
        <w:pStyle w:val="BodyText"/>
      </w:pPr>
      <w:r>
        <w:t xml:space="preserve">[ภาษาต่างประเทศ]ใช่ไหม ดูนะ ดูนะ ท่อนนี้นะนี่ ๆ เริ่มตั้งแต่ท่อนนี้อันดับแรก เอามือ เอามือป้องหูอย่างเขาน่ะท่านี้นะ ท่ายืน เริ่มตั้งแต่ท่านี้นะคะ ท่าที่… แล้วก็…ไม่ต้องถึงแบบนี้เอาแค่…สวัสดีคุณครูที่อยู่ปลายทางนะคะ แล้วก็รวมถึงนักเรียนที่อยู่ต้นทางของคุณครูทุก ๆ คนนะคะDiskนี่…นี่สวัสดีคุณครูที่อยู่ปลายทางนะคะ แล้วก็รวมถึงนักเรียนที่อยู่ต้นทางของคุณครูทุก ๆ คนนะคะ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Say love นะคะ ท่อนเริ่มที่ Say love เป็นต้นไป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และก็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</dc:title>
  <dc:creator/>
  <cp:keywords/>
  <dcterms:created xsi:type="dcterms:W3CDTF">2022-11-21T10:39:40Z</dcterms:created>
  <dcterms:modified xsi:type="dcterms:W3CDTF">2022-11-21T10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พฤษจิกายน 2565 เวลา 16.40 น.</vt:lpwstr>
  </property>
  <property fmtid="{D5CDD505-2E9C-101B-9397-08002B2CF9AE}" pid="3" name="subtitle">
    <vt:lpwstr/>
  </property>
</Properties>
</file>